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2B874" w14:textId="226B3034" w:rsidR="007A2319" w:rsidRPr="00B31AAD" w:rsidRDefault="007A2319" w:rsidP="007A2319">
      <w:pPr>
        <w:pStyle w:val="Title"/>
        <w:rPr>
          <w:color w:val="auto"/>
          <w:sz w:val="22"/>
          <w:szCs w:val="24"/>
        </w:rPr>
      </w:pPr>
      <w:r>
        <w:rPr>
          <w:noProof/>
          <w:color w:val="auto"/>
          <w:sz w:val="22"/>
          <w:szCs w:val="24"/>
        </w:rPr>
        <w:t>20</w:t>
      </w:r>
      <w:r w:rsidR="00341C96">
        <w:rPr>
          <w:noProof/>
          <w:color w:val="auto"/>
          <w:sz w:val="22"/>
          <w:szCs w:val="24"/>
        </w:rPr>
        <w:t>XX</w:t>
      </w:r>
      <w:r>
        <w:rPr>
          <w:noProof/>
          <w:color w:val="auto"/>
          <w:sz w:val="22"/>
          <w:szCs w:val="24"/>
        </w:rPr>
        <w:t>- 20</w:t>
      </w:r>
      <w:r w:rsidR="00341C96">
        <w:rPr>
          <w:noProof/>
          <w:color w:val="auto"/>
          <w:sz w:val="22"/>
          <w:szCs w:val="24"/>
        </w:rPr>
        <w:t>XX</w:t>
      </w:r>
      <w:r>
        <w:rPr>
          <w:noProof/>
          <w:color w:val="auto"/>
          <w:sz w:val="22"/>
          <w:szCs w:val="24"/>
        </w:rPr>
        <w:t xml:space="preserve"> Ci3t Implementation support</w:t>
      </w:r>
      <w:r>
        <w:rPr>
          <w:noProof/>
          <w:color w:val="auto"/>
          <w:sz w:val="22"/>
          <w:szCs w:val="24"/>
        </w:rPr>
        <w:tab/>
      </w:r>
      <w:r>
        <w:rPr>
          <w:noProof/>
          <w:color w:val="auto"/>
          <w:sz w:val="22"/>
          <w:szCs w:val="24"/>
        </w:rPr>
        <w:tab/>
      </w:r>
      <w:r>
        <w:rPr>
          <w:noProof/>
          <w:color w:val="auto"/>
          <w:sz w:val="22"/>
          <w:szCs w:val="24"/>
        </w:rPr>
        <w:tab/>
      </w:r>
      <w:r>
        <w:rPr>
          <w:sz w:val="28"/>
        </w:rPr>
        <w:t xml:space="preserve">      </w:t>
      </w:r>
    </w:p>
    <w:p w14:paraId="188B1089" w14:textId="77777777" w:rsidR="007A2319" w:rsidRPr="00C11012" w:rsidRDefault="007A2319" w:rsidP="007A2319">
      <w:pPr>
        <w:pStyle w:val="Heading1"/>
        <w:spacing w:before="0"/>
        <w:rPr>
          <w:b/>
          <w:color w:val="auto"/>
        </w:rPr>
      </w:pPr>
      <w:r>
        <w:rPr>
          <w:color w:val="auto"/>
          <w:sz w:val="32"/>
        </w:rPr>
        <w:t>Ci3T implementation Support</w:t>
      </w:r>
      <w:r>
        <w:rPr>
          <w:color w:val="auto"/>
          <w:sz w:val="32"/>
        </w:rPr>
        <w:tab/>
      </w:r>
      <w:r>
        <w:rPr>
          <w:color w:val="auto"/>
          <w:sz w:val="32"/>
        </w:rPr>
        <w:tab/>
      </w:r>
      <w:r>
        <w:rPr>
          <w:color w:val="auto"/>
          <w:sz w:val="32"/>
        </w:rPr>
        <w:tab/>
      </w:r>
      <w:r>
        <w:rPr>
          <w:color w:val="auto"/>
          <w:sz w:val="32"/>
        </w:rPr>
        <w:tab/>
        <w:t xml:space="preserve">   </w:t>
      </w:r>
      <w:proofErr w:type="gramStart"/>
      <w:r>
        <w:rPr>
          <w:color w:val="auto"/>
          <w:sz w:val="32"/>
        </w:rPr>
        <w:t xml:space="preserve">   </w:t>
      </w:r>
      <w:r w:rsidRPr="003D1FB5">
        <w:rPr>
          <w:b/>
          <w:color w:val="FF0000"/>
        </w:rPr>
        <w:t>[</w:t>
      </w:r>
      <w:proofErr w:type="gramEnd"/>
      <w:r w:rsidRPr="003D1FB5">
        <w:rPr>
          <w:b/>
          <w:color w:val="FF0000"/>
        </w:rPr>
        <w:t>Enter Date]</w:t>
      </w:r>
    </w:p>
    <w:p w14:paraId="06723117" w14:textId="71CAB779" w:rsidR="00096F06" w:rsidRDefault="007A2319" w:rsidP="00096F06">
      <w:pPr>
        <w:pStyle w:val="Heading1"/>
        <w:spacing w:before="0"/>
        <w:rPr>
          <w:caps w:val="0"/>
          <w:color w:val="auto"/>
        </w:rPr>
      </w:pPr>
      <w:r w:rsidRPr="003D1FB5">
        <w:rPr>
          <w:b/>
          <w:color w:val="FF0000"/>
        </w:rPr>
        <w:t xml:space="preserve">[Enter time Here; suggested 2 Hrs] </w:t>
      </w:r>
      <w:r w:rsidRPr="00C11012">
        <w:rPr>
          <w:b/>
          <w:color w:val="auto"/>
        </w:rPr>
        <w:br/>
      </w:r>
      <w:r>
        <w:rPr>
          <w:caps w:val="0"/>
          <w:color w:val="auto"/>
        </w:rPr>
        <w:t xml:space="preserve">Presenters: </w:t>
      </w:r>
      <w:r w:rsidRPr="003D1FB5">
        <w:rPr>
          <w:caps w:val="0"/>
          <w:color w:val="FF0000"/>
        </w:rPr>
        <w:t>[Enter here]</w:t>
      </w:r>
    </w:p>
    <w:p w14:paraId="61917FF7" w14:textId="36D55A39" w:rsidR="00753562" w:rsidRDefault="00753562" w:rsidP="00753562">
      <w:pPr>
        <w:pStyle w:val="Heading2"/>
        <w:rPr>
          <w:caps w:val="0"/>
          <w:sz w:val="28"/>
          <w:szCs w:val="28"/>
        </w:rPr>
      </w:pPr>
      <w:r w:rsidRPr="00753562">
        <w:rPr>
          <w:b/>
          <w:sz w:val="32"/>
        </w:rPr>
        <w:t xml:space="preserve">Session </w:t>
      </w:r>
      <w:r w:rsidR="0056548D">
        <w:rPr>
          <w:b/>
          <w:sz w:val="32"/>
        </w:rPr>
        <w:t>3</w:t>
      </w:r>
      <w:r w:rsidRPr="00753562">
        <w:rPr>
          <w:b/>
          <w:sz w:val="32"/>
        </w:rPr>
        <w:t>:</w:t>
      </w:r>
      <w:r w:rsidR="009C6CA0" w:rsidRPr="00096F06">
        <w:rPr>
          <w:caps w:val="0"/>
          <w:sz w:val="28"/>
          <w:szCs w:val="28"/>
        </w:rPr>
        <w:t xml:space="preserve"> </w:t>
      </w:r>
      <w:r w:rsidR="000C471E" w:rsidRPr="000C471E">
        <w:rPr>
          <w:sz w:val="28"/>
          <w:szCs w:val="28"/>
        </w:rPr>
        <w:t>Using your Data to Inform Instruction</w:t>
      </w:r>
    </w:p>
    <w:p w14:paraId="3F29506D" w14:textId="77777777" w:rsidR="00904258" w:rsidRPr="00D27A08" w:rsidRDefault="00904258" w:rsidP="00904258">
      <w:pPr>
        <w:pStyle w:val="Heading2"/>
        <w:rPr>
          <w:i/>
          <w:iCs/>
        </w:rPr>
      </w:pPr>
      <w:r w:rsidRPr="00D27A08">
        <w:rPr>
          <w:i/>
          <w:iCs/>
        </w:rPr>
        <w:t>Audience: This session is available for Ci3T Leadership Teams supporting implementation efforts at their sCHool.</w:t>
      </w:r>
    </w:p>
    <w:p w14:paraId="25E70152" w14:textId="01AC4A37" w:rsidR="00753562" w:rsidRPr="00F23F1A" w:rsidRDefault="002935A7" w:rsidP="006E3030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AGENDA</w:t>
      </w:r>
    </w:p>
    <w:p w14:paraId="56CDB045" w14:textId="77777777" w:rsidR="009D51A5" w:rsidRPr="009078CC" w:rsidRDefault="007A4954" w:rsidP="009078CC">
      <w:pPr>
        <w:pStyle w:val="ListParagraph"/>
        <w:numPr>
          <w:ilvl w:val="0"/>
          <w:numId w:val="7"/>
        </w:numPr>
        <w:spacing w:after="160" w:line="259" w:lineRule="auto"/>
      </w:pPr>
      <w:r w:rsidRPr="009078CC">
        <w:t>Welcome</w:t>
      </w:r>
    </w:p>
    <w:p w14:paraId="0BDD07D1" w14:textId="77777777" w:rsidR="0056548D" w:rsidRDefault="0056548D" w:rsidP="0056548D">
      <w:pPr>
        <w:pStyle w:val="ListParagraph"/>
        <w:numPr>
          <w:ilvl w:val="0"/>
          <w:numId w:val="7"/>
        </w:numPr>
        <w:spacing w:after="160" w:line="259" w:lineRule="auto"/>
      </w:pPr>
      <w:r w:rsidRPr="76DCBB8B">
        <w:rPr>
          <w:rFonts w:asciiTheme="majorHAnsi" w:hAnsiTheme="majorHAnsi" w:cstheme="majorBidi"/>
        </w:rPr>
        <w:t>Procedures for Monitoring</w:t>
      </w:r>
    </w:p>
    <w:p w14:paraId="52F08E1D" w14:textId="77777777" w:rsidR="00121776" w:rsidRPr="00121776" w:rsidRDefault="0056548D" w:rsidP="0056548D">
      <w:pPr>
        <w:pStyle w:val="ListParagraph"/>
        <w:numPr>
          <w:ilvl w:val="1"/>
          <w:numId w:val="7"/>
        </w:numPr>
        <w:spacing w:after="160" w:line="259" w:lineRule="auto"/>
      </w:pPr>
      <w:r w:rsidRPr="76DCBB8B">
        <w:rPr>
          <w:rFonts w:asciiTheme="majorHAnsi" w:hAnsiTheme="majorHAnsi" w:cstheme="majorBidi"/>
        </w:rPr>
        <w:t xml:space="preserve">Reviewing your treatment integrity </w:t>
      </w:r>
      <w:r w:rsidR="00C269A4">
        <w:rPr>
          <w:rFonts w:asciiTheme="majorHAnsi" w:hAnsiTheme="majorHAnsi" w:cstheme="majorBidi"/>
        </w:rPr>
        <w:t>data</w:t>
      </w:r>
    </w:p>
    <w:p w14:paraId="39818337" w14:textId="43487085" w:rsidR="0056548D" w:rsidRPr="002135D6" w:rsidRDefault="00121776" w:rsidP="0056548D">
      <w:pPr>
        <w:pStyle w:val="ListParagraph"/>
        <w:numPr>
          <w:ilvl w:val="1"/>
          <w:numId w:val="7"/>
        </w:numPr>
        <w:spacing w:after="160" w:line="259" w:lineRule="auto"/>
      </w:pPr>
      <w:r>
        <w:rPr>
          <w:rFonts w:asciiTheme="majorHAnsi" w:hAnsiTheme="majorHAnsi" w:cstheme="majorBidi"/>
        </w:rPr>
        <w:t xml:space="preserve">Reviewing your </w:t>
      </w:r>
      <w:r w:rsidR="0056548D" w:rsidRPr="76DCBB8B">
        <w:rPr>
          <w:rFonts w:asciiTheme="majorHAnsi" w:hAnsiTheme="majorHAnsi" w:cstheme="majorBidi"/>
        </w:rPr>
        <w:t>social validity data</w:t>
      </w:r>
    </w:p>
    <w:p w14:paraId="3893A7DA" w14:textId="113A377B" w:rsidR="0056548D" w:rsidRDefault="00121776" w:rsidP="0056548D">
      <w:pPr>
        <w:pStyle w:val="ListParagraph"/>
        <w:numPr>
          <w:ilvl w:val="1"/>
          <w:numId w:val="7"/>
        </w:numPr>
        <w:spacing w:after="160" w:line="259" w:lineRule="auto"/>
      </w:pPr>
      <w:r>
        <w:rPr>
          <w:rFonts w:asciiTheme="majorHAnsi" w:hAnsiTheme="majorHAnsi" w:cstheme="majorBidi"/>
        </w:rPr>
        <w:t>Reviewing your screening data</w:t>
      </w:r>
    </w:p>
    <w:p w14:paraId="04858AF3" w14:textId="1C63157A" w:rsidR="0056548D" w:rsidRDefault="00121776" w:rsidP="0056548D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Theme="majorEastAsia" w:hAnsiTheme="majorHAnsi" w:cstheme="majorBidi"/>
        </w:rPr>
      </w:pPr>
      <w:r>
        <w:rPr>
          <w:rFonts w:asciiTheme="majorHAnsi" w:hAnsiTheme="majorHAnsi" w:cstheme="majorBidi"/>
        </w:rPr>
        <w:t>Preparing</w:t>
      </w:r>
      <w:r w:rsidR="0056548D">
        <w:rPr>
          <w:rFonts w:asciiTheme="majorHAnsi" w:hAnsiTheme="majorHAnsi" w:cstheme="majorBidi"/>
        </w:rPr>
        <w:t xml:space="preserve"> action plans</w:t>
      </w:r>
      <w:r w:rsidR="0056548D" w:rsidRPr="76DCBB8B">
        <w:rPr>
          <w:rFonts w:asciiTheme="majorHAnsi" w:hAnsiTheme="majorHAnsi" w:cstheme="majorBidi"/>
        </w:rPr>
        <w:t xml:space="preserve"> for Spring 202</w:t>
      </w:r>
      <w:r w:rsidR="007A2319">
        <w:rPr>
          <w:rFonts w:asciiTheme="majorHAnsi" w:hAnsiTheme="majorHAnsi" w:cstheme="majorBidi"/>
        </w:rPr>
        <w:t>2</w:t>
      </w:r>
    </w:p>
    <w:p w14:paraId="12303E42" w14:textId="77777777" w:rsidR="0056548D" w:rsidRPr="00772416" w:rsidRDefault="0056548D" w:rsidP="0056548D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hAnsiTheme="majorHAnsi" w:cstheme="majorBidi"/>
        </w:rPr>
      </w:pPr>
      <w:r w:rsidRPr="76DCBB8B">
        <w:rPr>
          <w:rFonts w:asciiTheme="majorHAnsi" w:hAnsiTheme="majorHAnsi" w:cstheme="majorBidi"/>
        </w:rPr>
        <w:t>Looking ahead</w:t>
      </w:r>
    </w:p>
    <w:p w14:paraId="15D66CBB" w14:textId="1E81890A" w:rsidR="00096F06" w:rsidRPr="00F23F1A" w:rsidRDefault="00096F06" w:rsidP="00096F06">
      <w:pPr>
        <w:pStyle w:val="Heading3"/>
        <w:rPr>
          <w:sz w:val="24"/>
          <w:szCs w:val="24"/>
        </w:rPr>
      </w:pPr>
      <w:r w:rsidRPr="00F23F1A">
        <w:rPr>
          <w:sz w:val="24"/>
          <w:szCs w:val="24"/>
        </w:rPr>
        <w:t>SESSION DESCRIPTION</w:t>
      </w:r>
    </w:p>
    <w:p w14:paraId="67535694" w14:textId="1E4D3C24" w:rsidR="008E147E" w:rsidRPr="008E147E" w:rsidRDefault="008E147E" w:rsidP="009078CC">
      <w:pPr>
        <w:spacing w:after="0" w:line="216" w:lineRule="auto"/>
        <w:contextualSpacing/>
        <w:textAlignment w:val="baseline"/>
        <w:rPr>
          <w:rFonts w:asciiTheme="majorHAnsi" w:hAnsiTheme="majorHAnsi" w:cstheme="majorHAnsi"/>
          <w:sz w:val="22"/>
          <w:szCs w:val="22"/>
        </w:rPr>
      </w:pPr>
      <w:r w:rsidRPr="008E147E">
        <w:rPr>
          <w:rFonts w:asciiTheme="majorHAnsi" w:hAnsiTheme="majorHAnsi" w:cstheme="majorHAnsi"/>
          <w:sz w:val="22"/>
          <w:szCs w:val="22"/>
        </w:rPr>
        <w:t xml:space="preserve">In this session, participants will review Ci3T plan implementation, data interpretation, and communication with faculty and staff. Ci3T </w:t>
      </w:r>
      <w:r>
        <w:rPr>
          <w:rFonts w:asciiTheme="majorHAnsi" w:hAnsiTheme="majorHAnsi" w:cstheme="majorHAnsi"/>
          <w:sz w:val="22"/>
          <w:szCs w:val="22"/>
        </w:rPr>
        <w:t>Leadership Team m</w:t>
      </w:r>
      <w:r w:rsidRPr="008E147E">
        <w:rPr>
          <w:rFonts w:asciiTheme="majorHAnsi" w:hAnsiTheme="majorHAnsi" w:cstheme="majorHAnsi"/>
          <w:sz w:val="22"/>
          <w:szCs w:val="22"/>
        </w:rPr>
        <w:t xml:space="preserve">embers will </w:t>
      </w:r>
      <w:r>
        <w:rPr>
          <w:rFonts w:asciiTheme="majorHAnsi" w:hAnsiTheme="majorHAnsi" w:cstheme="majorHAnsi"/>
          <w:sz w:val="22"/>
          <w:szCs w:val="22"/>
        </w:rPr>
        <w:t xml:space="preserve">review fall treatment integrity and social validity data, </w:t>
      </w:r>
      <w:r w:rsidR="00724520">
        <w:rPr>
          <w:rFonts w:asciiTheme="majorHAnsi" w:hAnsiTheme="majorHAnsi" w:cstheme="majorHAnsi"/>
          <w:sz w:val="22"/>
          <w:szCs w:val="22"/>
        </w:rPr>
        <w:t xml:space="preserve">as well as prepare </w:t>
      </w:r>
      <w:r w:rsidR="00D40AA5">
        <w:rPr>
          <w:rFonts w:asciiTheme="majorHAnsi" w:hAnsiTheme="majorHAnsi" w:cstheme="majorHAnsi"/>
          <w:sz w:val="22"/>
          <w:szCs w:val="22"/>
        </w:rPr>
        <w:t>for</w:t>
      </w:r>
      <w:r>
        <w:rPr>
          <w:rFonts w:asciiTheme="majorHAnsi" w:hAnsiTheme="majorHAnsi" w:cstheme="majorHAnsi"/>
          <w:sz w:val="22"/>
          <w:szCs w:val="22"/>
        </w:rPr>
        <w:t xml:space="preserve"> winter systematic screening. </w:t>
      </w:r>
      <w:r w:rsidR="00AD08C7">
        <w:rPr>
          <w:rFonts w:asciiTheme="majorHAnsi" w:hAnsiTheme="majorHAnsi" w:cstheme="majorHAnsi"/>
          <w:sz w:val="22"/>
          <w:szCs w:val="22"/>
        </w:rPr>
        <w:t xml:space="preserve">Team members will use these data to identify successes and areas targeted for professional learning. Then, Ci3T Leadership Teams will make action plans to create structures and build capacity to </w:t>
      </w:r>
      <w:r w:rsidRPr="008E147E">
        <w:rPr>
          <w:rFonts w:asciiTheme="majorHAnsi" w:hAnsiTheme="majorHAnsi" w:cstheme="majorHAnsi"/>
          <w:sz w:val="22"/>
          <w:szCs w:val="22"/>
        </w:rPr>
        <w:t>connect student</w:t>
      </w:r>
      <w:r w:rsidR="00201D4C">
        <w:rPr>
          <w:rFonts w:asciiTheme="majorHAnsi" w:hAnsiTheme="majorHAnsi" w:cstheme="majorHAnsi"/>
          <w:sz w:val="22"/>
          <w:szCs w:val="22"/>
        </w:rPr>
        <w:t>s</w:t>
      </w:r>
      <w:r w:rsidRPr="008E147E">
        <w:rPr>
          <w:rFonts w:asciiTheme="majorHAnsi" w:hAnsiTheme="majorHAnsi" w:cstheme="majorHAnsi"/>
          <w:sz w:val="22"/>
          <w:szCs w:val="22"/>
        </w:rPr>
        <w:t xml:space="preserve"> with secondary </w:t>
      </w:r>
      <w:r>
        <w:rPr>
          <w:rFonts w:asciiTheme="majorHAnsi" w:hAnsiTheme="majorHAnsi" w:cstheme="majorHAnsi"/>
          <w:sz w:val="22"/>
          <w:szCs w:val="22"/>
        </w:rPr>
        <w:t xml:space="preserve">(Tier 2) </w:t>
      </w:r>
      <w:r w:rsidRPr="008E147E">
        <w:rPr>
          <w:rFonts w:asciiTheme="majorHAnsi" w:hAnsiTheme="majorHAnsi" w:cstheme="majorHAnsi"/>
          <w:sz w:val="22"/>
          <w:szCs w:val="22"/>
        </w:rPr>
        <w:t xml:space="preserve">and tertiary </w:t>
      </w:r>
      <w:r>
        <w:rPr>
          <w:rFonts w:asciiTheme="majorHAnsi" w:hAnsiTheme="majorHAnsi" w:cstheme="majorHAnsi"/>
          <w:sz w:val="22"/>
          <w:szCs w:val="22"/>
        </w:rPr>
        <w:t xml:space="preserve">(Tier 3) </w:t>
      </w:r>
      <w:r w:rsidRPr="008E147E">
        <w:rPr>
          <w:rFonts w:asciiTheme="majorHAnsi" w:hAnsiTheme="majorHAnsi" w:cstheme="majorHAnsi"/>
          <w:sz w:val="22"/>
          <w:szCs w:val="22"/>
        </w:rPr>
        <w:t>interventio</w:t>
      </w:r>
      <w:r w:rsidR="00AD08C7">
        <w:rPr>
          <w:rFonts w:asciiTheme="majorHAnsi" w:hAnsiTheme="majorHAnsi" w:cstheme="majorHAnsi"/>
          <w:sz w:val="22"/>
          <w:szCs w:val="22"/>
        </w:rPr>
        <w:t>ns</w:t>
      </w:r>
      <w:r w:rsidRPr="008E147E">
        <w:rPr>
          <w:rFonts w:asciiTheme="majorHAnsi" w:hAnsiTheme="majorHAnsi" w:cstheme="majorHAnsi"/>
          <w:sz w:val="22"/>
          <w:szCs w:val="22"/>
        </w:rPr>
        <w:t>. Participants will discuss empowering faculty and staff to connect students to Tier 2 and Tier 3 supports through data-informed decision-making.</w:t>
      </w:r>
    </w:p>
    <w:p w14:paraId="0D8856E5" w14:textId="77777777" w:rsidR="00096F06" w:rsidRDefault="00096F06" w:rsidP="00096F06">
      <w:pPr>
        <w:pStyle w:val="Heading3"/>
        <w:rPr>
          <w:sz w:val="24"/>
          <w:szCs w:val="24"/>
        </w:rPr>
      </w:pPr>
      <w:r w:rsidRPr="00F23F1A">
        <w:rPr>
          <w:sz w:val="24"/>
          <w:szCs w:val="24"/>
        </w:rPr>
        <w:t>Learning objectives</w:t>
      </w:r>
    </w:p>
    <w:p w14:paraId="0BE54062" w14:textId="70EF9918" w:rsidR="007F23EB" w:rsidRPr="00D40AA5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 xml:space="preserve">Identify </w:t>
      </w:r>
      <w:r w:rsidR="00AD08C7" w:rsidRPr="00D40AA5">
        <w:rPr>
          <w:rFonts w:asciiTheme="majorHAnsi" w:hAnsiTheme="majorHAnsi" w:cstheme="majorHAnsi"/>
        </w:rPr>
        <w:t>successes</w:t>
      </w:r>
      <w:r w:rsidRPr="00D40AA5">
        <w:rPr>
          <w:rFonts w:asciiTheme="majorHAnsi" w:hAnsiTheme="majorHAnsi" w:cstheme="majorHAnsi"/>
        </w:rPr>
        <w:t xml:space="preserve"> and areas targeted for growth based on review of </w:t>
      </w:r>
      <w:r w:rsidR="007F23EB" w:rsidRPr="00D40AA5">
        <w:rPr>
          <w:rFonts w:asciiTheme="majorHAnsi" w:hAnsiTheme="majorHAnsi" w:cstheme="majorHAnsi"/>
        </w:rPr>
        <w:t>treatment integrity and social validity data from fall of 2020.</w:t>
      </w:r>
    </w:p>
    <w:p w14:paraId="74E3B97A" w14:textId="1ED3B854" w:rsidR="007F23EB" w:rsidRPr="00D40AA5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>Prepare to share systematic screening information with faculty and staff</w:t>
      </w:r>
      <w:r w:rsidR="00724520">
        <w:rPr>
          <w:rFonts w:asciiTheme="majorHAnsi" w:hAnsiTheme="majorHAnsi" w:cstheme="majorHAnsi"/>
        </w:rPr>
        <w:t>.</w:t>
      </w:r>
    </w:p>
    <w:p w14:paraId="081F08F7" w14:textId="51CC7548" w:rsidR="007F23EB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>Create action plans to support connecting students to secondary (Tier 2) and tertiary (Tier 3) interventions</w:t>
      </w:r>
      <w:r w:rsidR="007F23EB" w:rsidRPr="00D40AA5">
        <w:rPr>
          <w:rFonts w:asciiTheme="majorHAnsi" w:hAnsiTheme="majorHAnsi" w:cstheme="majorHAnsi"/>
        </w:rPr>
        <w:t>.</w:t>
      </w:r>
    </w:p>
    <w:p w14:paraId="2BBC370E" w14:textId="3DD9601A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57488AD4" w14:textId="4E5B9B8A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2B6AED87" w14:textId="5F21C29F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2D343B3C" w14:textId="146FE7B3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241884C3" w14:textId="759D5D96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311C2CEB" w14:textId="60EB766E" w:rsidR="007A2319" w:rsidRDefault="007A2319" w:rsidP="007A2319">
      <w:pPr>
        <w:pStyle w:val="ListParagraph"/>
        <w:rPr>
          <w:rFonts w:asciiTheme="majorHAnsi" w:hAnsiTheme="majorHAnsi" w:cstheme="majorHAnsi"/>
        </w:rPr>
      </w:pPr>
    </w:p>
    <w:p w14:paraId="442B323A" w14:textId="77777777" w:rsidR="007A2319" w:rsidRPr="00D40AA5" w:rsidRDefault="007A2319" w:rsidP="00772EF9">
      <w:pPr>
        <w:pStyle w:val="ListParagraph"/>
        <w:rPr>
          <w:rFonts w:asciiTheme="majorHAnsi" w:hAnsiTheme="majorHAnsi" w:cstheme="majorHAnsi"/>
        </w:rPr>
      </w:pPr>
    </w:p>
    <w:p w14:paraId="7F13B1A6" w14:textId="6B245A04" w:rsidR="006E3030" w:rsidRPr="00F23F1A" w:rsidRDefault="009078CC" w:rsidP="00F23F1A">
      <w:pPr>
        <w:pStyle w:val="Heading3"/>
        <w:rPr>
          <w:sz w:val="22"/>
          <w:szCs w:val="22"/>
        </w:rPr>
      </w:pPr>
      <w:r>
        <w:rPr>
          <w:rFonts w:asciiTheme="majorHAnsi" w:hAnsiTheme="majorHAnsi" w:cstheme="majorHAnsi"/>
          <w:kern w:val="24"/>
          <w:sz w:val="24"/>
          <w:szCs w:val="24"/>
        </w:rPr>
        <w:lastRenderedPageBreak/>
        <w:t xml:space="preserve"> </w:t>
      </w:r>
      <w:r w:rsidR="00341C96" w:rsidRPr="00F23F1A">
        <w:rPr>
          <w:sz w:val="22"/>
          <w:szCs w:val="22"/>
        </w:rPr>
        <w:t>20</w:t>
      </w:r>
      <w:r w:rsidR="00341C96">
        <w:rPr>
          <w:sz w:val="22"/>
          <w:szCs w:val="22"/>
        </w:rPr>
        <w:t>XX</w:t>
      </w:r>
      <w:r w:rsidR="00F23F1A" w:rsidRPr="00F23F1A">
        <w:rPr>
          <w:sz w:val="22"/>
          <w:szCs w:val="22"/>
        </w:rPr>
        <w:t>-20</w:t>
      </w:r>
      <w:r w:rsidR="00341C96">
        <w:rPr>
          <w:sz w:val="22"/>
          <w:szCs w:val="22"/>
        </w:rPr>
        <w:t xml:space="preserve">XX </w:t>
      </w:r>
      <w:r w:rsidR="00F23F1A" w:rsidRPr="00F23F1A">
        <w:rPr>
          <w:sz w:val="22"/>
          <w:szCs w:val="22"/>
        </w:rPr>
        <w:t>PRofessional Learning schedule</w:t>
      </w:r>
    </w:p>
    <w:tbl>
      <w:tblPr>
        <w:tblStyle w:val="ListTable7Colorful-Accent1"/>
        <w:tblW w:w="9659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354"/>
        <w:gridCol w:w="2798"/>
        <w:gridCol w:w="2257"/>
        <w:gridCol w:w="3250"/>
      </w:tblGrid>
      <w:tr w:rsidR="00F23F1A" w:rsidRPr="00023CD0" w14:paraId="64DDB3DC" w14:textId="77777777" w:rsidTr="00023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54" w:type="dxa"/>
            <w:noWrap/>
            <w:hideMark/>
          </w:tcPr>
          <w:p w14:paraId="319338E6" w14:textId="492DF4F8" w:rsidR="00F23F1A" w:rsidRPr="00023CD0" w:rsidRDefault="00F23F1A" w:rsidP="00F23F1A">
            <w:pPr>
              <w:spacing w:beforeAutospacing="1" w:after="100" w:afterAutospacing="1"/>
              <w:jc w:val="center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Session</w:t>
            </w:r>
          </w:p>
        </w:tc>
        <w:tc>
          <w:tcPr>
            <w:tcW w:w="2798" w:type="dxa"/>
            <w:noWrap/>
          </w:tcPr>
          <w:p w14:paraId="77FA9250" w14:textId="19187F39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Date</w:t>
            </w:r>
          </w:p>
        </w:tc>
        <w:tc>
          <w:tcPr>
            <w:tcW w:w="2257" w:type="dxa"/>
            <w:noWrap/>
          </w:tcPr>
          <w:p w14:paraId="62CC0132" w14:textId="4CA06F46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Time</w:t>
            </w:r>
          </w:p>
        </w:tc>
        <w:tc>
          <w:tcPr>
            <w:tcW w:w="3250" w:type="dxa"/>
            <w:hideMark/>
          </w:tcPr>
          <w:p w14:paraId="4756B800" w14:textId="58C46F73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Location</w:t>
            </w:r>
          </w:p>
        </w:tc>
      </w:tr>
      <w:tr w:rsidR="007A2319" w:rsidRPr="00023CD0" w14:paraId="271E8B87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2849F34A" w14:textId="24A080DA" w:rsidR="007A2319" w:rsidRPr="00023CD0" w:rsidRDefault="007A2319" w:rsidP="007A2319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1</w:t>
            </w:r>
          </w:p>
        </w:tc>
        <w:tc>
          <w:tcPr>
            <w:tcW w:w="2798" w:type="dxa"/>
            <w:vAlign w:val="center"/>
          </w:tcPr>
          <w:p w14:paraId="380714BB" w14:textId="6C9E38D9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2"/>
                <w:szCs w:val="22"/>
              </w:rPr>
              <w:t>[Date]</w:t>
            </w:r>
          </w:p>
        </w:tc>
        <w:tc>
          <w:tcPr>
            <w:tcW w:w="2257" w:type="dxa"/>
          </w:tcPr>
          <w:p w14:paraId="02B32247" w14:textId="4371A51F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bookmarkStart w:id="0" w:name="_Hlk38462307"/>
            <w:r>
              <w:rPr>
                <w:color w:val="auto"/>
                <w:sz w:val="22"/>
                <w:szCs w:val="22"/>
              </w:rPr>
              <w:t>[Time]</w:t>
            </w:r>
            <w:bookmarkEnd w:id="0"/>
          </w:p>
        </w:tc>
        <w:tc>
          <w:tcPr>
            <w:tcW w:w="3250" w:type="dxa"/>
            <w:vAlign w:val="center"/>
          </w:tcPr>
          <w:p w14:paraId="2D36B731" w14:textId="79D87BC9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Location]</w:t>
            </w:r>
          </w:p>
        </w:tc>
      </w:tr>
      <w:tr w:rsidR="007A2319" w:rsidRPr="00023CD0" w14:paraId="0954FA79" w14:textId="77777777" w:rsidTr="000666E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59DB716A" w14:textId="2D378077" w:rsidR="007A2319" w:rsidRPr="00023CD0" w:rsidRDefault="007A2319" w:rsidP="007A2319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2</w:t>
            </w:r>
          </w:p>
        </w:tc>
        <w:tc>
          <w:tcPr>
            <w:tcW w:w="2798" w:type="dxa"/>
            <w:vAlign w:val="center"/>
          </w:tcPr>
          <w:p w14:paraId="529AD243" w14:textId="23D64A62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2"/>
                <w:szCs w:val="22"/>
              </w:rPr>
              <w:t>[Date]</w:t>
            </w:r>
          </w:p>
        </w:tc>
        <w:tc>
          <w:tcPr>
            <w:tcW w:w="2257" w:type="dxa"/>
          </w:tcPr>
          <w:p w14:paraId="18813D9E" w14:textId="6EF05B7B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Time]</w:t>
            </w:r>
          </w:p>
        </w:tc>
        <w:tc>
          <w:tcPr>
            <w:tcW w:w="3250" w:type="dxa"/>
            <w:vAlign w:val="center"/>
          </w:tcPr>
          <w:p w14:paraId="312591BE" w14:textId="15F266C6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Location]</w:t>
            </w:r>
          </w:p>
        </w:tc>
      </w:tr>
      <w:tr w:rsidR="007A2319" w:rsidRPr="00023CD0" w14:paraId="15664F57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1C199C45" w14:textId="43A9A0CA" w:rsidR="007A2319" w:rsidRPr="00023CD0" w:rsidRDefault="007A2319" w:rsidP="007A2319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3</w:t>
            </w:r>
          </w:p>
        </w:tc>
        <w:tc>
          <w:tcPr>
            <w:tcW w:w="2798" w:type="dxa"/>
            <w:vAlign w:val="center"/>
          </w:tcPr>
          <w:p w14:paraId="1D8CD245" w14:textId="0F5D7726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2"/>
                <w:szCs w:val="22"/>
              </w:rPr>
              <w:t>[Date]</w:t>
            </w:r>
          </w:p>
        </w:tc>
        <w:tc>
          <w:tcPr>
            <w:tcW w:w="2257" w:type="dxa"/>
          </w:tcPr>
          <w:p w14:paraId="3E6B5451" w14:textId="0FB0AFA5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Time]</w:t>
            </w:r>
          </w:p>
        </w:tc>
        <w:tc>
          <w:tcPr>
            <w:tcW w:w="3250" w:type="dxa"/>
            <w:vAlign w:val="center"/>
          </w:tcPr>
          <w:p w14:paraId="368E8A8F" w14:textId="084F0152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Location]</w:t>
            </w:r>
          </w:p>
        </w:tc>
      </w:tr>
      <w:tr w:rsidR="007A2319" w:rsidRPr="00023CD0" w14:paraId="3F25FB0A" w14:textId="77777777" w:rsidTr="000666EC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10FE89B6" w14:textId="376D5CD2" w:rsidR="007A2319" w:rsidRPr="00023CD0" w:rsidRDefault="007A2319" w:rsidP="007A2319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4</w:t>
            </w:r>
          </w:p>
        </w:tc>
        <w:tc>
          <w:tcPr>
            <w:tcW w:w="2798" w:type="dxa"/>
            <w:vAlign w:val="center"/>
          </w:tcPr>
          <w:p w14:paraId="0FF5BB13" w14:textId="59F258FD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2"/>
                <w:szCs w:val="22"/>
              </w:rPr>
              <w:t>[Date]</w:t>
            </w:r>
          </w:p>
        </w:tc>
        <w:tc>
          <w:tcPr>
            <w:tcW w:w="2257" w:type="dxa"/>
          </w:tcPr>
          <w:p w14:paraId="611684F8" w14:textId="414CD693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Time]</w:t>
            </w:r>
          </w:p>
        </w:tc>
        <w:tc>
          <w:tcPr>
            <w:tcW w:w="3250" w:type="dxa"/>
            <w:vAlign w:val="center"/>
          </w:tcPr>
          <w:p w14:paraId="37F7F95B" w14:textId="4C68CB7B" w:rsidR="007A2319" w:rsidRPr="00023CD0" w:rsidRDefault="007A2319" w:rsidP="007A2319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Location]</w:t>
            </w:r>
          </w:p>
        </w:tc>
      </w:tr>
      <w:tr w:rsidR="007A2319" w:rsidRPr="00023CD0" w14:paraId="07CBFCE1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579FD5F4" w14:textId="37B0EC5A" w:rsidR="007A2319" w:rsidRPr="00023CD0" w:rsidRDefault="007A2319" w:rsidP="007A2319">
            <w:pPr>
              <w:spacing w:beforeAutospacing="1" w:after="100" w:afterAutospacing="1"/>
              <w:rPr>
                <w:rFonts w:cs="Arial"/>
                <w:color w:val="000000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5</w:t>
            </w:r>
          </w:p>
        </w:tc>
        <w:tc>
          <w:tcPr>
            <w:tcW w:w="2798" w:type="dxa"/>
            <w:vAlign w:val="center"/>
          </w:tcPr>
          <w:p w14:paraId="29DFE315" w14:textId="6B530EF0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2"/>
                <w:szCs w:val="22"/>
              </w:rPr>
              <w:t>[Date]</w:t>
            </w:r>
          </w:p>
        </w:tc>
        <w:tc>
          <w:tcPr>
            <w:tcW w:w="2257" w:type="dxa"/>
          </w:tcPr>
          <w:p w14:paraId="0D17769F" w14:textId="6C71048C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Time]</w:t>
            </w:r>
          </w:p>
        </w:tc>
        <w:tc>
          <w:tcPr>
            <w:tcW w:w="3250" w:type="dxa"/>
            <w:vAlign w:val="center"/>
          </w:tcPr>
          <w:p w14:paraId="582E6B01" w14:textId="46C85656" w:rsidR="007A2319" w:rsidRPr="00023CD0" w:rsidRDefault="007A2319" w:rsidP="007A2319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[Location]</w:t>
            </w:r>
          </w:p>
        </w:tc>
      </w:tr>
    </w:tbl>
    <w:p w14:paraId="1937C74D" w14:textId="0D74460D" w:rsidR="007F61BD" w:rsidRPr="00F23F1A" w:rsidRDefault="007F61BD" w:rsidP="009E242E">
      <w:pPr>
        <w:pStyle w:val="Heading4"/>
        <w:spacing w:before="360"/>
        <w:ind w:right="-90"/>
        <w:rPr>
          <w:color w:val="auto"/>
          <w:sz w:val="22"/>
        </w:rPr>
      </w:pPr>
    </w:p>
    <w:sectPr w:rsidR="007F61BD" w:rsidRPr="00F23F1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540E4" w14:textId="77777777" w:rsidR="00280299" w:rsidRDefault="00280299" w:rsidP="007B3570">
      <w:pPr>
        <w:spacing w:before="0" w:after="0" w:line="240" w:lineRule="auto"/>
      </w:pPr>
      <w:r>
        <w:separator/>
      </w:r>
    </w:p>
  </w:endnote>
  <w:endnote w:type="continuationSeparator" w:id="0">
    <w:p w14:paraId="6E03E165" w14:textId="77777777" w:rsidR="00280299" w:rsidRDefault="00280299" w:rsidP="007B3570">
      <w:pPr>
        <w:spacing w:before="0" w:after="0" w:line="240" w:lineRule="auto"/>
      </w:pPr>
      <w:r>
        <w:continuationSeparator/>
      </w:r>
    </w:p>
  </w:endnote>
  <w:endnote w:type="continuationNotice" w:id="1">
    <w:p w14:paraId="3ACAD1E9" w14:textId="77777777" w:rsidR="00280299" w:rsidRDefault="0028029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9F11E" w14:textId="77777777" w:rsidR="00280299" w:rsidRDefault="00280299" w:rsidP="007B3570">
      <w:pPr>
        <w:spacing w:before="0" w:after="0" w:line="240" w:lineRule="auto"/>
      </w:pPr>
      <w:r>
        <w:separator/>
      </w:r>
    </w:p>
  </w:footnote>
  <w:footnote w:type="continuationSeparator" w:id="0">
    <w:p w14:paraId="43F1C79B" w14:textId="77777777" w:rsidR="00280299" w:rsidRDefault="00280299" w:rsidP="007B3570">
      <w:pPr>
        <w:spacing w:before="0" w:after="0" w:line="240" w:lineRule="auto"/>
      </w:pPr>
      <w:r>
        <w:continuationSeparator/>
      </w:r>
    </w:p>
  </w:footnote>
  <w:footnote w:type="continuationNotice" w:id="1">
    <w:p w14:paraId="2550362F" w14:textId="77777777" w:rsidR="00280299" w:rsidRDefault="0028029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2150" w14:textId="7DE4F1BF" w:rsidR="007B3570" w:rsidRDefault="278A3517" w:rsidP="007B357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1B2578" wp14:editId="38D9497E">
          <wp:simplePos x="0" y="0"/>
          <wp:positionH relativeFrom="column">
            <wp:posOffset>4848225</wp:posOffset>
          </wp:positionH>
          <wp:positionV relativeFrom="paragraph">
            <wp:posOffset>0</wp:posOffset>
          </wp:positionV>
          <wp:extent cx="1093039" cy="4381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3039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70D55"/>
    <w:multiLevelType w:val="hybridMultilevel"/>
    <w:tmpl w:val="70C0D3D8"/>
    <w:lvl w:ilvl="0" w:tplc="ADAC56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748D1E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80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228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0F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CE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2D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CB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966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887870"/>
    <w:multiLevelType w:val="hybridMultilevel"/>
    <w:tmpl w:val="542442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748D1E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80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228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0F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CE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2D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CB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966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852F63"/>
    <w:multiLevelType w:val="hybridMultilevel"/>
    <w:tmpl w:val="54D4D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D5430"/>
    <w:multiLevelType w:val="hybridMultilevel"/>
    <w:tmpl w:val="D4FC6212"/>
    <w:lvl w:ilvl="0" w:tplc="67DE47FA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7451E2E"/>
    <w:multiLevelType w:val="hybridMultilevel"/>
    <w:tmpl w:val="1936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1007C"/>
    <w:multiLevelType w:val="hybridMultilevel"/>
    <w:tmpl w:val="6810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0717C"/>
    <w:multiLevelType w:val="hybridMultilevel"/>
    <w:tmpl w:val="F07417DA"/>
    <w:lvl w:ilvl="0" w:tplc="708C4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2650D4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727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884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EA5A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929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522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F01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6C84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C106F15"/>
    <w:multiLevelType w:val="hybridMultilevel"/>
    <w:tmpl w:val="FE64E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76A41"/>
    <w:multiLevelType w:val="hybridMultilevel"/>
    <w:tmpl w:val="1B06F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01A61"/>
    <w:multiLevelType w:val="hybridMultilevel"/>
    <w:tmpl w:val="3F76DC34"/>
    <w:lvl w:ilvl="0" w:tplc="67DE4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B3BA78FC">
      <w:start w:val="1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196C0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534E46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B636A85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2CCB93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7749DB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45A3AB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49EFE2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7A0846D6"/>
    <w:multiLevelType w:val="hybridMultilevel"/>
    <w:tmpl w:val="8194AFDE"/>
    <w:lvl w:ilvl="0" w:tplc="4FAE1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C23448">
      <w:start w:val="206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1A82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427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E24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AE23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3ED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160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23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2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WwNDQ2MDMzNzdV0lEKTi0uzszPAykwrAUALRJA+SwAAAA="/>
  </w:docVars>
  <w:rsids>
    <w:rsidRoot w:val="00753562"/>
    <w:rsid w:val="0000191F"/>
    <w:rsid w:val="00023CD0"/>
    <w:rsid w:val="0002642A"/>
    <w:rsid w:val="000615DA"/>
    <w:rsid w:val="000666EC"/>
    <w:rsid w:val="00096F06"/>
    <w:rsid w:val="000B658B"/>
    <w:rsid w:val="000C471E"/>
    <w:rsid w:val="000C6A4B"/>
    <w:rsid w:val="000D7F40"/>
    <w:rsid w:val="000F40E6"/>
    <w:rsid w:val="00121776"/>
    <w:rsid w:val="00160251"/>
    <w:rsid w:val="001821DD"/>
    <w:rsid w:val="001924D2"/>
    <w:rsid w:val="001B1504"/>
    <w:rsid w:val="001C1ECC"/>
    <w:rsid w:val="001D4E1A"/>
    <w:rsid w:val="00201D4C"/>
    <w:rsid w:val="0022708E"/>
    <w:rsid w:val="0024760F"/>
    <w:rsid w:val="00263762"/>
    <w:rsid w:val="00274274"/>
    <w:rsid w:val="00276017"/>
    <w:rsid w:val="00280299"/>
    <w:rsid w:val="002935A7"/>
    <w:rsid w:val="002A0657"/>
    <w:rsid w:val="002E75FE"/>
    <w:rsid w:val="00326539"/>
    <w:rsid w:val="00333314"/>
    <w:rsid w:val="00341C96"/>
    <w:rsid w:val="003620B4"/>
    <w:rsid w:val="003719F1"/>
    <w:rsid w:val="00377711"/>
    <w:rsid w:val="003B64DC"/>
    <w:rsid w:val="003D4DA1"/>
    <w:rsid w:val="003E4F33"/>
    <w:rsid w:val="00401399"/>
    <w:rsid w:val="00403448"/>
    <w:rsid w:val="004217C1"/>
    <w:rsid w:val="004A59CB"/>
    <w:rsid w:val="004E1234"/>
    <w:rsid w:val="004F3E97"/>
    <w:rsid w:val="005048F9"/>
    <w:rsid w:val="00523A1F"/>
    <w:rsid w:val="00557E35"/>
    <w:rsid w:val="0056548D"/>
    <w:rsid w:val="0058158F"/>
    <w:rsid w:val="005917E1"/>
    <w:rsid w:val="005B72C3"/>
    <w:rsid w:val="00614323"/>
    <w:rsid w:val="00627FF4"/>
    <w:rsid w:val="00653696"/>
    <w:rsid w:val="006543D9"/>
    <w:rsid w:val="00682989"/>
    <w:rsid w:val="006908FA"/>
    <w:rsid w:val="006B6530"/>
    <w:rsid w:val="006E3030"/>
    <w:rsid w:val="00724520"/>
    <w:rsid w:val="00745182"/>
    <w:rsid w:val="00753562"/>
    <w:rsid w:val="00754806"/>
    <w:rsid w:val="00767277"/>
    <w:rsid w:val="00772EF9"/>
    <w:rsid w:val="007A2319"/>
    <w:rsid w:val="007A4954"/>
    <w:rsid w:val="007B3570"/>
    <w:rsid w:val="007B58F6"/>
    <w:rsid w:val="007E2808"/>
    <w:rsid w:val="007F23EB"/>
    <w:rsid w:val="007F61BD"/>
    <w:rsid w:val="0084577B"/>
    <w:rsid w:val="008879E3"/>
    <w:rsid w:val="00892571"/>
    <w:rsid w:val="008C5184"/>
    <w:rsid w:val="008E147E"/>
    <w:rsid w:val="00904258"/>
    <w:rsid w:val="009078CC"/>
    <w:rsid w:val="0092186A"/>
    <w:rsid w:val="00927338"/>
    <w:rsid w:val="00954D7D"/>
    <w:rsid w:val="00962332"/>
    <w:rsid w:val="009765C0"/>
    <w:rsid w:val="009C6CA0"/>
    <w:rsid w:val="009D51A5"/>
    <w:rsid w:val="009E242E"/>
    <w:rsid w:val="009E54A3"/>
    <w:rsid w:val="009F04CC"/>
    <w:rsid w:val="00A079A1"/>
    <w:rsid w:val="00A16663"/>
    <w:rsid w:val="00A36DC0"/>
    <w:rsid w:val="00A50D55"/>
    <w:rsid w:val="00A54DC3"/>
    <w:rsid w:val="00A619B9"/>
    <w:rsid w:val="00A93303"/>
    <w:rsid w:val="00A9458D"/>
    <w:rsid w:val="00AA4FCB"/>
    <w:rsid w:val="00AC2B17"/>
    <w:rsid w:val="00AD08C7"/>
    <w:rsid w:val="00B02BB5"/>
    <w:rsid w:val="00B31AAD"/>
    <w:rsid w:val="00B82420"/>
    <w:rsid w:val="00B82473"/>
    <w:rsid w:val="00BD16A2"/>
    <w:rsid w:val="00BE695E"/>
    <w:rsid w:val="00C11012"/>
    <w:rsid w:val="00C20C3B"/>
    <w:rsid w:val="00C269A4"/>
    <w:rsid w:val="00C374FA"/>
    <w:rsid w:val="00C474A6"/>
    <w:rsid w:val="00C6646F"/>
    <w:rsid w:val="00CD4D39"/>
    <w:rsid w:val="00D332B8"/>
    <w:rsid w:val="00D40AA5"/>
    <w:rsid w:val="00D43FCD"/>
    <w:rsid w:val="00D46097"/>
    <w:rsid w:val="00D86EF0"/>
    <w:rsid w:val="00DC679F"/>
    <w:rsid w:val="00DD6569"/>
    <w:rsid w:val="00DF6B2D"/>
    <w:rsid w:val="00E02574"/>
    <w:rsid w:val="00E527E2"/>
    <w:rsid w:val="00E85432"/>
    <w:rsid w:val="00E930C0"/>
    <w:rsid w:val="00EC51FA"/>
    <w:rsid w:val="00ED1A71"/>
    <w:rsid w:val="00ED43E3"/>
    <w:rsid w:val="00ED68CE"/>
    <w:rsid w:val="00F23F1A"/>
    <w:rsid w:val="00F359AB"/>
    <w:rsid w:val="00F36C6A"/>
    <w:rsid w:val="00FA6E3A"/>
    <w:rsid w:val="00FD5F54"/>
    <w:rsid w:val="00FE3956"/>
    <w:rsid w:val="278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B8F5A"/>
  <w15:chartTrackingRefBased/>
  <w15:docId w15:val="{04C5E688-EDB8-4DB1-BC03-2E18397FE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562"/>
  </w:style>
  <w:style w:type="paragraph" w:styleId="Heading1">
    <w:name w:val="heading 1"/>
    <w:basedOn w:val="Normal"/>
    <w:next w:val="Normal"/>
    <w:link w:val="Heading1Char"/>
    <w:uiPriority w:val="9"/>
    <w:qFormat/>
    <w:rsid w:val="00753562"/>
    <w:pPr>
      <w:pBdr>
        <w:top w:val="single" w:sz="24" w:space="0" w:color="AABCD0" w:themeColor="accent1"/>
        <w:left w:val="single" w:sz="24" w:space="0" w:color="AABCD0" w:themeColor="accent1"/>
        <w:bottom w:val="single" w:sz="24" w:space="0" w:color="AABCD0" w:themeColor="accent1"/>
        <w:right w:val="single" w:sz="24" w:space="0" w:color="AABCD0" w:themeColor="accent1"/>
      </w:pBdr>
      <w:shd w:val="clear" w:color="auto" w:fill="AABCD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562"/>
    <w:pPr>
      <w:pBdr>
        <w:top w:val="single" w:sz="24" w:space="0" w:color="EDF1F5" w:themeColor="accent1" w:themeTint="33"/>
        <w:left w:val="single" w:sz="24" w:space="0" w:color="EDF1F5" w:themeColor="accent1" w:themeTint="33"/>
        <w:bottom w:val="single" w:sz="24" w:space="0" w:color="EDF1F5" w:themeColor="accent1" w:themeTint="33"/>
        <w:right w:val="single" w:sz="24" w:space="0" w:color="EDF1F5" w:themeColor="accent1" w:themeTint="33"/>
      </w:pBdr>
      <w:shd w:val="clear" w:color="auto" w:fill="EDF1F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562"/>
    <w:pPr>
      <w:pBdr>
        <w:top w:val="single" w:sz="6" w:space="2" w:color="AABCD0" w:themeColor="accent1"/>
      </w:pBdr>
      <w:spacing w:before="300" w:after="0"/>
      <w:outlineLvl w:val="2"/>
    </w:pPr>
    <w:rPr>
      <w:caps/>
      <w:color w:val="435C7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3562"/>
    <w:pPr>
      <w:pBdr>
        <w:top w:val="dotted" w:sz="6" w:space="2" w:color="AABCD0" w:themeColor="accent1"/>
      </w:pBdr>
      <w:spacing w:before="200" w:after="0"/>
      <w:outlineLvl w:val="3"/>
    </w:pPr>
    <w:rPr>
      <w:caps/>
      <w:color w:val="6C8BA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3562"/>
    <w:pPr>
      <w:pBdr>
        <w:bottom w:val="single" w:sz="6" w:space="1" w:color="AABCD0" w:themeColor="accent1"/>
      </w:pBdr>
      <w:spacing w:before="200" w:after="0"/>
      <w:outlineLvl w:val="4"/>
    </w:pPr>
    <w:rPr>
      <w:caps/>
      <w:color w:val="6C8BA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3562"/>
    <w:pPr>
      <w:pBdr>
        <w:bottom w:val="dotted" w:sz="6" w:space="1" w:color="AABCD0" w:themeColor="accent1"/>
      </w:pBdr>
      <w:spacing w:before="200" w:after="0"/>
      <w:outlineLvl w:val="5"/>
    </w:pPr>
    <w:rPr>
      <w:caps/>
      <w:color w:val="6C8BA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562"/>
    <w:pPr>
      <w:spacing w:before="200" w:after="0"/>
      <w:outlineLvl w:val="6"/>
    </w:pPr>
    <w:rPr>
      <w:caps/>
      <w:color w:val="6C8BA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56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56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562"/>
    <w:rPr>
      <w:caps/>
      <w:color w:val="FFFFFF" w:themeColor="background1"/>
      <w:spacing w:val="15"/>
      <w:sz w:val="22"/>
      <w:szCs w:val="22"/>
      <w:shd w:val="clear" w:color="auto" w:fill="AABCD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53562"/>
    <w:rPr>
      <w:caps/>
      <w:spacing w:val="15"/>
      <w:shd w:val="clear" w:color="auto" w:fill="EDF1F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753562"/>
    <w:rPr>
      <w:caps/>
      <w:color w:val="435C7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753562"/>
    <w:rPr>
      <w:caps/>
      <w:color w:val="6C8BA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56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56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3562"/>
    <w:rPr>
      <w:b/>
      <w:bCs/>
      <w:color w:val="6C8BA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3562"/>
    <w:pPr>
      <w:spacing w:before="0" w:after="0"/>
    </w:pPr>
    <w:rPr>
      <w:rFonts w:asciiTheme="majorHAnsi" w:eastAsiaTheme="majorEastAsia" w:hAnsiTheme="majorHAnsi" w:cstheme="majorBidi"/>
      <w:caps/>
      <w:color w:val="AABCD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562"/>
    <w:rPr>
      <w:rFonts w:asciiTheme="majorHAnsi" w:eastAsiaTheme="majorEastAsia" w:hAnsiTheme="majorHAnsi" w:cstheme="majorBidi"/>
      <w:caps/>
      <w:color w:val="AABCD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356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5356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53562"/>
    <w:rPr>
      <w:b/>
      <w:bCs/>
    </w:rPr>
  </w:style>
  <w:style w:type="character" w:styleId="Emphasis">
    <w:name w:val="Emphasis"/>
    <w:uiPriority w:val="20"/>
    <w:qFormat/>
    <w:rsid w:val="00753562"/>
    <w:rPr>
      <w:caps/>
      <w:color w:val="435C79" w:themeColor="accent1" w:themeShade="7F"/>
      <w:spacing w:val="5"/>
    </w:rPr>
  </w:style>
  <w:style w:type="paragraph" w:styleId="NoSpacing">
    <w:name w:val="No Spacing"/>
    <w:uiPriority w:val="1"/>
    <w:qFormat/>
    <w:rsid w:val="0075356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356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356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562"/>
    <w:pPr>
      <w:spacing w:before="240" w:after="240" w:line="240" w:lineRule="auto"/>
      <w:ind w:left="1080" w:right="1080"/>
      <w:jc w:val="center"/>
    </w:pPr>
    <w:rPr>
      <w:color w:val="AABCD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562"/>
    <w:rPr>
      <w:color w:val="AABCD0" w:themeColor="accent1"/>
      <w:sz w:val="24"/>
      <w:szCs w:val="24"/>
    </w:rPr>
  </w:style>
  <w:style w:type="character" w:styleId="SubtleEmphasis">
    <w:name w:val="Subtle Emphasis"/>
    <w:uiPriority w:val="19"/>
    <w:qFormat/>
    <w:rsid w:val="00753562"/>
    <w:rPr>
      <w:i/>
      <w:iCs/>
      <w:color w:val="435C79" w:themeColor="accent1" w:themeShade="7F"/>
    </w:rPr>
  </w:style>
  <w:style w:type="character" w:styleId="IntenseEmphasis">
    <w:name w:val="Intense Emphasis"/>
    <w:uiPriority w:val="21"/>
    <w:qFormat/>
    <w:rsid w:val="00753562"/>
    <w:rPr>
      <w:b/>
      <w:bCs/>
      <w:caps/>
      <w:color w:val="435C79" w:themeColor="accent1" w:themeShade="7F"/>
      <w:spacing w:val="10"/>
    </w:rPr>
  </w:style>
  <w:style w:type="character" w:styleId="SubtleReference">
    <w:name w:val="Subtle Reference"/>
    <w:uiPriority w:val="31"/>
    <w:qFormat/>
    <w:rsid w:val="00753562"/>
    <w:rPr>
      <w:b/>
      <w:bCs/>
      <w:color w:val="AABCD0" w:themeColor="accent1"/>
    </w:rPr>
  </w:style>
  <w:style w:type="character" w:styleId="IntenseReference">
    <w:name w:val="Intense Reference"/>
    <w:uiPriority w:val="32"/>
    <w:qFormat/>
    <w:rsid w:val="00753562"/>
    <w:rPr>
      <w:b/>
      <w:bCs/>
      <w:i/>
      <w:iCs/>
      <w:caps/>
      <w:color w:val="AABCD0" w:themeColor="accent1"/>
    </w:rPr>
  </w:style>
  <w:style w:type="character" w:styleId="BookTitle">
    <w:name w:val="Book Title"/>
    <w:uiPriority w:val="33"/>
    <w:qFormat/>
    <w:rsid w:val="0075356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3562"/>
    <w:pPr>
      <w:outlineLvl w:val="9"/>
    </w:pPr>
  </w:style>
  <w:style w:type="paragraph" w:customStyle="1" w:styleId="Default">
    <w:name w:val="Default"/>
    <w:rsid w:val="00753562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53562"/>
    <w:pPr>
      <w:spacing w:before="0"/>
      <w:ind w:left="720"/>
      <w:contextualSpacing/>
    </w:pPr>
    <w:rPr>
      <w:rFonts w:eastAsiaTheme="minorHAnsi"/>
      <w:sz w:val="22"/>
      <w:szCs w:val="22"/>
    </w:rPr>
  </w:style>
  <w:style w:type="table" w:styleId="LightShading-Accent3">
    <w:name w:val="Light Shading Accent 3"/>
    <w:basedOn w:val="TableNormal"/>
    <w:uiPriority w:val="60"/>
    <w:rsid w:val="006E3030"/>
    <w:pPr>
      <w:spacing w:before="0" w:after="0" w:line="240" w:lineRule="auto"/>
    </w:pPr>
    <w:rPr>
      <w:color w:val="7B7B7B" w:themeColor="accent3" w:themeShade="BF"/>
      <w:sz w:val="24"/>
      <w:szCs w:val="24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stTable7Colorful-Accent1">
    <w:name w:val="List Table 7 Colorful Accent 1"/>
    <w:basedOn w:val="TableNormal"/>
    <w:uiPriority w:val="52"/>
    <w:rsid w:val="006E3030"/>
    <w:pPr>
      <w:spacing w:after="0" w:line="240" w:lineRule="auto"/>
    </w:pPr>
    <w:rPr>
      <w:color w:val="6C8BA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ABCD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ABCD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ABCD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ABCD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F1F5" w:themeFill="accent1" w:themeFillTint="33"/>
      </w:tcPr>
    </w:tblStylePr>
    <w:tblStylePr w:type="band1Horz">
      <w:tblPr/>
      <w:tcPr>
        <w:shd w:val="clear" w:color="auto" w:fill="EDF1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E303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F3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E9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E9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E9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E9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E97"/>
    <w:rPr>
      <w:rFonts w:ascii="Segoe UI" w:hAnsi="Segoe UI" w:cs="Segoe UI"/>
      <w:sz w:val="18"/>
      <w:szCs w:val="18"/>
    </w:rPr>
  </w:style>
  <w:style w:type="paragraph" w:customStyle="1" w:styleId="Pa5">
    <w:name w:val="Pa5"/>
    <w:basedOn w:val="Default"/>
    <w:next w:val="Default"/>
    <w:uiPriority w:val="99"/>
    <w:rsid w:val="0024760F"/>
    <w:pPr>
      <w:spacing w:line="221" w:lineRule="atLeast"/>
    </w:pPr>
    <w:rPr>
      <w:rFonts w:ascii="Minion Pro" w:eastAsiaTheme="minorHAnsi" w:hAnsi="Minion Pro"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7B35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570"/>
  </w:style>
  <w:style w:type="paragraph" w:styleId="Footer">
    <w:name w:val="footer"/>
    <w:basedOn w:val="Normal"/>
    <w:link w:val="FooterChar"/>
    <w:uiPriority w:val="99"/>
    <w:unhideWhenUsed/>
    <w:rsid w:val="007B35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570"/>
  </w:style>
  <w:style w:type="paragraph" w:styleId="Revision">
    <w:name w:val="Revision"/>
    <w:hidden/>
    <w:uiPriority w:val="99"/>
    <w:semiHidden/>
    <w:rsid w:val="007A2319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7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5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8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33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4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5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4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7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96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1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82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3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3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0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7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80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3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23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7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79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15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5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9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6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ABCD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03FBE07934C240864A19A5437C53EC" ma:contentTypeVersion="8" ma:contentTypeDescription="Create a new document." ma:contentTypeScope="" ma:versionID="5fc69b5201a7c51811c769ca2bc23b42">
  <xsd:schema xmlns:xsd="http://www.w3.org/2001/XMLSchema" xmlns:xs="http://www.w3.org/2001/XMLSchema" xmlns:p="http://schemas.microsoft.com/office/2006/metadata/properties" xmlns:ns2="b4e858e9-7404-4a3a-ab13-2252d6558335" targetNamespace="http://schemas.microsoft.com/office/2006/metadata/properties" ma:root="true" ma:fieldsID="bbea124f906d10fb0e7fd5c4855b0f1c" ns2:_="">
    <xsd:import namespace="b4e858e9-7404-4a3a-ab13-2252d6558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858e9-7404-4a3a-ab13-2252d6558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CAA219-CE42-45BB-9FC0-4F45F0E23A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93EE65-05B7-4045-95B6-D71A3B740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858e9-7404-4a3a-ab13-2252d6558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80562B-1C0E-402F-AE48-4224F3C053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5FFDA7-CA5E-4A1F-8C62-7EC90887F4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ansas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ogger, Emily Dawn</dc:creator>
  <cp:keywords/>
  <dc:description/>
  <cp:lastModifiedBy>Austin, Katherine S</cp:lastModifiedBy>
  <cp:revision>5</cp:revision>
  <dcterms:created xsi:type="dcterms:W3CDTF">2021-08-02T20:01:00Z</dcterms:created>
  <dcterms:modified xsi:type="dcterms:W3CDTF">2021-09-1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03FBE07934C240864A19A5437C53EC</vt:lpwstr>
  </property>
</Properties>
</file>